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75B21" w14:textId="77777777" w:rsidR="00837C02" w:rsidRPr="00F82F16" w:rsidRDefault="00837C02" w:rsidP="00837C02">
      <w:pPr>
        <w:spacing w:after="160" w:line="259" w:lineRule="auto"/>
        <w:jc w:val="center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b/>
          <w:sz w:val="22"/>
          <w:szCs w:val="22"/>
          <w:lang w:eastAsia="en-US"/>
        </w:rPr>
        <w:t>POROČILO O UDELEŽBI NA IZOBRAŽEVANJU</w:t>
      </w:r>
    </w:p>
    <w:p w14:paraId="13CFEE03" w14:textId="77777777" w:rsidR="00837C02" w:rsidRPr="00F82F16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2AEAA795" w14:textId="77777777" w:rsidR="00837C02" w:rsidRPr="00F82F16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>Prejemnik sredstev za izobraževanje (društvo) :____________________________________</w:t>
      </w:r>
    </w:p>
    <w:p w14:paraId="072BC557" w14:textId="32977517" w:rsidR="00837C02" w:rsidRPr="00F82F16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>Številka pogodbe o sofinanciranju programa športa v letu 20</w:t>
      </w:r>
      <w:r>
        <w:rPr>
          <w:rFonts w:ascii="Arial" w:eastAsia="Calibri" w:hAnsi="Arial" w:cs="Arial"/>
          <w:sz w:val="22"/>
          <w:szCs w:val="22"/>
          <w:lang w:eastAsia="en-US"/>
        </w:rPr>
        <w:t>2</w:t>
      </w:r>
      <w:r w:rsidR="00B02062">
        <w:rPr>
          <w:rFonts w:ascii="Arial" w:eastAsia="Calibri" w:hAnsi="Arial" w:cs="Arial"/>
          <w:sz w:val="22"/>
          <w:szCs w:val="22"/>
          <w:lang w:eastAsia="en-US"/>
        </w:rPr>
        <w:t>3</w:t>
      </w:r>
      <w:r w:rsidRPr="00F82F16">
        <w:rPr>
          <w:rFonts w:ascii="Arial" w:eastAsia="Calibri" w:hAnsi="Arial" w:cs="Arial"/>
          <w:sz w:val="22"/>
          <w:szCs w:val="22"/>
          <w:lang w:eastAsia="en-US"/>
        </w:rPr>
        <w:t>:________________________</w:t>
      </w:r>
    </w:p>
    <w:p w14:paraId="353E55A6" w14:textId="77777777" w:rsidR="00837C02" w:rsidRPr="00F82F16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>Vrsta izobraževanja (obkrožite):</w:t>
      </w:r>
    </w:p>
    <w:p w14:paraId="3368A03D" w14:textId="77777777" w:rsidR="00837C02" w:rsidRPr="00F82F16" w:rsidRDefault="00837C02" w:rsidP="00837C02">
      <w:pPr>
        <w:numPr>
          <w:ilvl w:val="0"/>
          <w:numId w:val="2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>Izpopolnjevanje (licenciranje)</w:t>
      </w:r>
    </w:p>
    <w:p w14:paraId="4FD82352" w14:textId="77777777" w:rsidR="00837C02" w:rsidRPr="00F82F16" w:rsidRDefault="00837C02" w:rsidP="00837C02">
      <w:pPr>
        <w:spacing w:after="160" w:line="259" w:lineRule="auto"/>
        <w:ind w:left="720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31CFCE7E" w14:textId="77777777" w:rsidR="00837C02" w:rsidRPr="00F82F16" w:rsidRDefault="00837C02" w:rsidP="00837C02">
      <w:pPr>
        <w:numPr>
          <w:ilvl w:val="0"/>
          <w:numId w:val="2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 xml:space="preserve">Usposabljanje </w:t>
      </w:r>
    </w:p>
    <w:p w14:paraId="0C31791D" w14:textId="77777777" w:rsidR="00837C02" w:rsidRPr="00F82F16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068"/>
        <w:gridCol w:w="1748"/>
        <w:gridCol w:w="1748"/>
        <w:gridCol w:w="1749"/>
        <w:gridCol w:w="1749"/>
      </w:tblGrid>
      <w:tr w:rsidR="00837C02" w14:paraId="2E095E12" w14:textId="77777777" w:rsidTr="009D4326">
        <w:trPr>
          <w:jc w:val="center"/>
        </w:trPr>
        <w:tc>
          <w:tcPr>
            <w:tcW w:w="2434" w:type="dxa"/>
            <w:vAlign w:val="center"/>
          </w:tcPr>
          <w:p w14:paraId="61000FFF" w14:textId="77777777" w:rsidR="00837C02" w:rsidRDefault="00837C02" w:rsidP="009719F9">
            <w:pPr>
              <w:spacing w:after="160" w:line="259" w:lineRule="auto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Ime in priimek udeleženca</w:t>
            </w:r>
          </w:p>
        </w:tc>
        <w:tc>
          <w:tcPr>
            <w:tcW w:w="1835" w:type="dxa"/>
            <w:vAlign w:val="center"/>
          </w:tcPr>
          <w:p w14:paraId="5A7287E5" w14:textId="77777777" w:rsidR="00837C02" w:rsidRDefault="00837C02" w:rsidP="009719F9">
            <w:pPr>
              <w:spacing w:after="160" w:line="259" w:lineRule="auto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Datum izobraževanja</w:t>
            </w:r>
          </w:p>
        </w:tc>
        <w:tc>
          <w:tcPr>
            <w:tcW w:w="1835" w:type="dxa"/>
            <w:vAlign w:val="center"/>
          </w:tcPr>
          <w:p w14:paraId="76D4495C" w14:textId="77777777" w:rsidR="00837C02" w:rsidRDefault="00837C02" w:rsidP="009719F9">
            <w:pPr>
              <w:spacing w:after="160" w:line="259" w:lineRule="auto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Kraj izobraževanja</w:t>
            </w:r>
          </w:p>
        </w:tc>
        <w:tc>
          <w:tcPr>
            <w:tcW w:w="1836" w:type="dxa"/>
            <w:vAlign w:val="center"/>
          </w:tcPr>
          <w:p w14:paraId="490F4136" w14:textId="77777777" w:rsidR="00837C02" w:rsidRDefault="00837C02" w:rsidP="009719F9">
            <w:pPr>
              <w:spacing w:after="160" w:line="259" w:lineRule="auto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Pridobljena stopnja po izobraževanju</w:t>
            </w:r>
          </w:p>
        </w:tc>
        <w:tc>
          <w:tcPr>
            <w:tcW w:w="1836" w:type="dxa"/>
            <w:vAlign w:val="center"/>
          </w:tcPr>
          <w:p w14:paraId="694598F2" w14:textId="77777777" w:rsidR="00837C02" w:rsidRDefault="00837C02" w:rsidP="009719F9">
            <w:pPr>
              <w:spacing w:after="160" w:line="259" w:lineRule="auto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Vrednost izobraževanja</w:t>
            </w:r>
          </w:p>
        </w:tc>
      </w:tr>
      <w:tr w:rsidR="00837C02" w14:paraId="65F3F320" w14:textId="77777777" w:rsidTr="009D4326">
        <w:trPr>
          <w:jc w:val="center"/>
        </w:trPr>
        <w:tc>
          <w:tcPr>
            <w:tcW w:w="2434" w:type="dxa"/>
          </w:tcPr>
          <w:p w14:paraId="386AB06E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6FFF4845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2F8476E1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07D15A4D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0581F72B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</w:tr>
      <w:tr w:rsidR="00837C02" w14:paraId="3E4BED75" w14:textId="77777777" w:rsidTr="009D4326">
        <w:trPr>
          <w:jc w:val="center"/>
        </w:trPr>
        <w:tc>
          <w:tcPr>
            <w:tcW w:w="2434" w:type="dxa"/>
          </w:tcPr>
          <w:p w14:paraId="5AC30FE7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084605BC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0156B798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76CE01D4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58292A63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</w:tr>
      <w:tr w:rsidR="00837C02" w14:paraId="197878EA" w14:textId="77777777" w:rsidTr="009D4326">
        <w:trPr>
          <w:jc w:val="center"/>
        </w:trPr>
        <w:tc>
          <w:tcPr>
            <w:tcW w:w="2434" w:type="dxa"/>
          </w:tcPr>
          <w:p w14:paraId="01E18503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43B87FF5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1811B8DE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7AEDE57A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13896871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</w:tr>
      <w:tr w:rsidR="00837C02" w14:paraId="3AD65417" w14:textId="77777777" w:rsidTr="009D4326">
        <w:trPr>
          <w:jc w:val="center"/>
        </w:trPr>
        <w:tc>
          <w:tcPr>
            <w:tcW w:w="2434" w:type="dxa"/>
          </w:tcPr>
          <w:p w14:paraId="3DC375E2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0E8E46E1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0341EF2C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13811EC3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5B85E606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</w:tr>
      <w:tr w:rsidR="00837C02" w14:paraId="6E97CD01" w14:textId="77777777" w:rsidTr="009D4326">
        <w:trPr>
          <w:jc w:val="center"/>
        </w:trPr>
        <w:tc>
          <w:tcPr>
            <w:tcW w:w="2434" w:type="dxa"/>
          </w:tcPr>
          <w:p w14:paraId="4B64BD03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72B400F1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5" w:type="dxa"/>
          </w:tcPr>
          <w:p w14:paraId="7E950A1E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36B228BF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36" w:type="dxa"/>
          </w:tcPr>
          <w:p w14:paraId="6BD1E700" w14:textId="77777777" w:rsidR="00837C02" w:rsidRDefault="00837C02" w:rsidP="009719F9">
            <w:pPr>
              <w:spacing w:after="160" w:line="259" w:lineRule="auto"/>
              <w:jc w:val="both"/>
              <w:rPr>
                <w:rFonts w:ascii="Arial" w:eastAsia="Calibri" w:hAnsi="Arial" w:cs="Arial"/>
                <w:sz w:val="22"/>
                <w:szCs w:val="22"/>
                <w:lang w:eastAsia="en-US"/>
              </w:rPr>
            </w:pPr>
          </w:p>
        </w:tc>
      </w:tr>
    </w:tbl>
    <w:p w14:paraId="50A08FAE" w14:textId="77777777" w:rsidR="00837C02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3AB4EAD7" w14:textId="77777777" w:rsidR="00837C02" w:rsidRPr="00F82F16" w:rsidRDefault="00837C02" w:rsidP="00837C02">
      <w:pPr>
        <w:spacing w:after="160" w:line="259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>Obvezne priloge:</w:t>
      </w:r>
    </w:p>
    <w:p w14:paraId="49A211C5" w14:textId="77777777" w:rsidR="00837C02" w:rsidRPr="00F82F16" w:rsidRDefault="00837C02" w:rsidP="00837C02">
      <w:pPr>
        <w:numPr>
          <w:ilvl w:val="0"/>
          <w:numId w:val="1"/>
        </w:numPr>
        <w:spacing w:after="160" w:line="259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F82F16">
        <w:rPr>
          <w:rFonts w:ascii="Arial" w:eastAsia="Calibri" w:hAnsi="Arial" w:cs="Arial"/>
          <w:sz w:val="22"/>
          <w:szCs w:val="22"/>
          <w:lang w:eastAsia="en-US"/>
        </w:rPr>
        <w:t>Dokazila o plačilu šolnine ali kotizacije</w:t>
      </w:r>
    </w:p>
    <w:p w14:paraId="6990A056" w14:textId="77777777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6C63E10D" w14:textId="77777777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4EBD9972" w14:textId="77777777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5AB48FA4" w14:textId="77777777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5BF76FA0" w14:textId="497FDAF6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atum:_________________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>Pripravil (ime in priimek):_____________</w:t>
      </w:r>
    </w:p>
    <w:p w14:paraId="3E82404A" w14:textId="77777777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25E937B1" w14:textId="1A6381CB" w:rsidR="00837C02" w:rsidRDefault="00837C02" w:rsidP="00837C0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>žig</w:t>
      </w:r>
      <w:r>
        <w:rPr>
          <w:rFonts w:ascii="Arial" w:hAnsi="Arial" w:cs="Arial"/>
          <w:color w:val="000000"/>
          <w:sz w:val="22"/>
          <w:szCs w:val="22"/>
        </w:rPr>
        <w:tab/>
        <w:t>Podpis:</w:t>
      </w:r>
      <w:r>
        <w:rPr>
          <w:rFonts w:ascii="Arial" w:hAnsi="Arial" w:cs="Arial"/>
          <w:color w:val="000000"/>
          <w:sz w:val="22"/>
          <w:szCs w:val="22"/>
        </w:rPr>
        <w:tab/>
      </w:r>
    </w:p>
    <w:p w14:paraId="17CCD3B8" w14:textId="7717319D" w:rsidR="009B05FF" w:rsidRPr="00837C02" w:rsidRDefault="009B05FF" w:rsidP="00837C02"/>
    <w:sectPr w:rsidR="009B05FF" w:rsidRPr="00837C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15AA8" w14:textId="77777777" w:rsidR="00DE173A" w:rsidRDefault="00DE173A" w:rsidP="00DE173A">
      <w:r>
        <w:separator/>
      </w:r>
    </w:p>
  </w:endnote>
  <w:endnote w:type="continuationSeparator" w:id="0">
    <w:p w14:paraId="201B808A" w14:textId="77777777" w:rsidR="00DE173A" w:rsidRDefault="00DE173A" w:rsidP="00DE1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EAAA" w14:textId="77777777" w:rsidR="00B02062" w:rsidRDefault="00B02062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B652B" w14:textId="77777777" w:rsidR="00B02062" w:rsidRDefault="00B02062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FA134" w14:textId="77777777" w:rsidR="00B02062" w:rsidRDefault="00B0206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2FCC2" w14:textId="77777777" w:rsidR="00DE173A" w:rsidRDefault="00DE173A" w:rsidP="00DE173A">
      <w:r>
        <w:separator/>
      </w:r>
    </w:p>
  </w:footnote>
  <w:footnote w:type="continuationSeparator" w:id="0">
    <w:p w14:paraId="170DA1BC" w14:textId="77777777" w:rsidR="00DE173A" w:rsidRDefault="00DE173A" w:rsidP="00DE17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F3384" w14:textId="77777777" w:rsidR="00B02062" w:rsidRDefault="00B02062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DCE45" w14:textId="01C5BEE2" w:rsidR="00DE173A" w:rsidRPr="009F5FCF" w:rsidRDefault="00DE173A" w:rsidP="00DE173A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6C2DEF">
      <w:rPr>
        <w:rFonts w:ascii="Arial" w:hAnsi="Arial" w:cs="Arial"/>
        <w:sz w:val="20"/>
        <w:szCs w:val="20"/>
      </w:rPr>
      <w:t>2</w:t>
    </w:r>
    <w:r w:rsidR="00B02062">
      <w:rPr>
        <w:rFonts w:ascii="Arial" w:hAnsi="Arial" w:cs="Arial"/>
        <w:sz w:val="20"/>
        <w:szCs w:val="20"/>
      </w:rPr>
      <w:t>3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1A7EE21E" w14:textId="77777777" w:rsidR="00DE173A" w:rsidRDefault="00DE173A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D87E2" w14:textId="77777777" w:rsidR="00B02062" w:rsidRDefault="00B02062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65A2F"/>
    <w:multiLevelType w:val="hybridMultilevel"/>
    <w:tmpl w:val="56FC8AB4"/>
    <w:lvl w:ilvl="0" w:tplc="4E7A355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E06F12"/>
    <w:multiLevelType w:val="hybridMultilevel"/>
    <w:tmpl w:val="6D5A781C"/>
    <w:lvl w:ilvl="0" w:tplc="0CD47F5C">
      <w:start w:val="1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56186">
    <w:abstractNumId w:val="0"/>
  </w:num>
  <w:num w:numId="2" w16cid:durableId="19674717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NjI2NzIwtTRV0lEKTi0uzszPAykwrAUAjk6KuSwAAAA="/>
  </w:docVars>
  <w:rsids>
    <w:rsidRoot w:val="00274A7F"/>
    <w:rsid w:val="00274A7F"/>
    <w:rsid w:val="004334EC"/>
    <w:rsid w:val="00497DFA"/>
    <w:rsid w:val="00590BA0"/>
    <w:rsid w:val="006C2DEF"/>
    <w:rsid w:val="0083343C"/>
    <w:rsid w:val="00837C02"/>
    <w:rsid w:val="009B05FF"/>
    <w:rsid w:val="009D4326"/>
    <w:rsid w:val="009F5FCF"/>
    <w:rsid w:val="00A57415"/>
    <w:rsid w:val="00A607BE"/>
    <w:rsid w:val="00B02062"/>
    <w:rsid w:val="00B854D9"/>
    <w:rsid w:val="00DE173A"/>
    <w:rsid w:val="00E00969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B358C2"/>
  <w15:chartTrackingRefBased/>
  <w15:docId w15:val="{376C8DEB-4DB2-424A-863C-A84DA233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37C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B05F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DE173A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GlavaZnak">
    <w:name w:val="Glava Znak"/>
    <w:basedOn w:val="Privzetapisavaodstavka"/>
    <w:link w:val="Glava"/>
    <w:uiPriority w:val="99"/>
    <w:rsid w:val="00DE173A"/>
  </w:style>
  <w:style w:type="paragraph" w:styleId="Noga">
    <w:name w:val="footer"/>
    <w:basedOn w:val="Navaden"/>
    <w:link w:val="NogaZnak"/>
    <w:uiPriority w:val="99"/>
    <w:unhideWhenUsed/>
    <w:rsid w:val="00DE173A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ogaZnak">
    <w:name w:val="Noga Znak"/>
    <w:basedOn w:val="Privzetapisavaodstavka"/>
    <w:link w:val="Noga"/>
    <w:uiPriority w:val="99"/>
    <w:rsid w:val="00DE173A"/>
  </w:style>
  <w:style w:type="table" w:styleId="Tabelamrea">
    <w:name w:val="Table Grid"/>
    <w:basedOn w:val="Navadnatabela"/>
    <w:uiPriority w:val="39"/>
    <w:rsid w:val="00837C0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10</cp:revision>
  <dcterms:created xsi:type="dcterms:W3CDTF">2017-12-15T10:07:00Z</dcterms:created>
  <dcterms:modified xsi:type="dcterms:W3CDTF">2022-12-21T11:57:00Z</dcterms:modified>
</cp:coreProperties>
</file>